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1b549dd144f9e1d705544a432145ad501b265"/>
      <w:r>
        <w:rPr>
          <w:b/>
        </w:rPr>
        <w:t xml:space="preserve">ПРОТОКОЛ ПРО РЕЗУЛЬТАТИ ЗЕМЕЛЬНИХ ТОРГІВ № LRE001-UA-20240329-504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строзька міська рада Рівне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0,2265 га, кадастровий номер 5624286400:10:007:0081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2265 га, кадастровий номер 5624286400:10:007:0081, для ведення товарного сільськогосподарського виробництва, яка розташована на території Острозької міської територіальної громади Рівненського району Рівне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47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4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строзька міська рада Рівнен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11:48Z</dcterms:created>
  <dcterms:modified xsi:type="dcterms:W3CDTF">2024-06-02T11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